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0.png" ContentType="image/png"/>
  <Override PartName="/word/media/rId55.png" ContentType="image/png"/>
  <Override PartName="/word/media/rId56.png" ContentType="image/png"/>
  <Override PartName="/word/media/rId43.png" ContentType="image/png"/>
  <Override PartName="/word/media/rId44.png" ContentType="image/png"/>
  <Override PartName="/word/media/rId26.png" ContentType="image/png"/>
  <Override PartName="/word/media/rId22.png" ContentType="image/png"/>
  <Override PartName="/word/media/rId51.png" ContentType="image/png"/>
  <Override PartName="/word/media/rId45.png" ContentType="image/png"/>
  <Override PartName="/word/media/rId3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52.png" ContentType="image/png"/>
  <Override PartName="/word/media/rId46.png" ContentType="image/png"/>
  <Override PartName="/word/media/rId40.png" ContentType="image/png"/>
  <Override PartName="/word/media/rId31.png" ContentType="image/png"/>
  <Override PartName="/word/media/rId36.png" ContentType="image/png"/>
  <Override PartName="/word/media/rId24.png" ContentType="image/png"/>
  <Override PartName="/word/media/rId53.png" ContentType="image/png"/>
  <Override PartName="/word/media/rId47.png" ContentType="image/png"/>
  <Override PartName="/word/media/rId4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components"/>
      <w:r>
        <w:t xml:space="preserve">Wind components</w:t>
      </w:r>
      <w:bookmarkEnd w:id="21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5" w:name="temperature"/>
      <w:r>
        <w:t xml:space="preserve">Temperature</w:t>
      </w:r>
      <w:bookmarkEnd w:id="25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27" w:name="raw-un-rotated-2nd-moments"/>
      <w:r>
        <w:t xml:space="preserve">Raw (un-rotated) 2nd moments</w:t>
      </w:r>
      <w:bookmarkEnd w:id="27"/>
    </w:p>
    <w:p>
      <w:pPr>
        <w:pStyle w:val="Heading3"/>
      </w:pPr>
      <w:bookmarkStart w:id="28" w:name="some-points"/>
      <w:r>
        <w:t xml:space="preserve">Some points</w:t>
      </w:r>
      <w:bookmarkEnd w:id="28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29" w:name="momentum-variances"/>
      <w:r>
        <w:t xml:space="preserve">Momentum variance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3" w:name="momentum-covariances"/>
      <w:r>
        <w:t xml:space="preserve">Momentum covariance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7" w:name="temperature-variance"/>
      <w:r>
        <w:t xml:space="preserve">Temperature variance</w:t>
      </w:r>
      <w:bookmarkEnd w:id="37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38" w:name="momentum---temperature-covariances"/>
      <w:r>
        <w:t xml:space="preserve">Momentum - Temperature covariances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water-vapor"/>
      <w:r>
        <w:t xml:space="preserve">Water vapor</w:t>
      </w:r>
      <w:bookmarkEnd w:id="42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arbon-dioxide"/>
      <w:r>
        <w:t xml:space="preserve">Carbon dioxide</w:t>
      </w:r>
      <w:bookmarkEnd w:id="48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otation-angles"/>
      <w:r>
        <w:t xml:space="preserve">Rotation angles</w:t>
      </w:r>
      <w:bookmarkEnd w:id="54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7T07:09:48Z</dcterms:created>
  <dcterms:modified xsi:type="dcterms:W3CDTF">2018-10-07T07:09:48Z</dcterms:modified>
</cp:coreProperties>
</file>